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CED0C" w14:textId="29E4446D" w:rsidR="00331AB1" w:rsidRDefault="00AF2B25">
      <w:r>
        <w:t>GP PBRN Board of Directors Meeting</w:t>
      </w:r>
    </w:p>
    <w:p w14:paraId="3521C89D" w14:textId="73F31D1F" w:rsidR="00AF2B25" w:rsidRDefault="00013E56">
      <w:r>
        <w:t>February 9</w:t>
      </w:r>
      <w:r w:rsidR="00AF2B25" w:rsidRPr="00AF2B25">
        <w:rPr>
          <w:vertAlign w:val="superscript"/>
        </w:rPr>
        <w:t>th</w:t>
      </w:r>
      <w:r w:rsidR="00AF2B25">
        <w:t>, 2021</w:t>
      </w:r>
    </w:p>
    <w:p w14:paraId="575C1259" w14:textId="0238C09E" w:rsidR="00AF2B25" w:rsidRDefault="00AF2B25"/>
    <w:p w14:paraId="56423088" w14:textId="4BE70A40" w:rsidR="00AF2B25" w:rsidRDefault="00AF2B25">
      <w:r>
        <w:t>Attendees:</w:t>
      </w:r>
      <w:r w:rsidR="00135912">
        <w:t xml:space="preserve"> Jeffrey Harrison, Paul </w:t>
      </w:r>
      <w:r w:rsidR="00115551">
        <w:t>Estabrooks, Dave Palm, Hank</w:t>
      </w:r>
      <w:bookmarkStart w:id="0" w:name="_GoBack"/>
      <w:bookmarkEnd w:id="0"/>
      <w:r w:rsidR="00135912">
        <w:t xml:space="preserve"> Newburn, Ladonna Hart, Pam Flax-Laws, Emily Frankel</w:t>
      </w:r>
    </w:p>
    <w:p w14:paraId="0A5CB419" w14:textId="2175EAA4" w:rsidR="00AF2B25" w:rsidRDefault="00AF2B25"/>
    <w:p w14:paraId="016A42B5" w14:textId="77777777" w:rsidR="00AF2B25" w:rsidRDefault="00AF2B25"/>
    <w:p w14:paraId="43B75AF6" w14:textId="1868A40D" w:rsidR="00AF2B25" w:rsidRDefault="00AF2B25">
      <w:r>
        <w:t>Agenda:</w:t>
      </w:r>
    </w:p>
    <w:p w14:paraId="0F92AF31" w14:textId="77777777" w:rsidR="008760D3" w:rsidRDefault="008760D3" w:rsidP="008760D3">
      <w:pPr>
        <w:pStyle w:val="ListParagraph"/>
        <w:numPr>
          <w:ilvl w:val="0"/>
          <w:numId w:val="1"/>
        </w:numPr>
      </w:pPr>
      <w:r>
        <w:t>Approval of January 4</w:t>
      </w:r>
      <w:r w:rsidRPr="00013E56">
        <w:rPr>
          <w:vertAlign w:val="superscript"/>
        </w:rPr>
        <w:t>th</w:t>
      </w:r>
      <w:r>
        <w:t xml:space="preserve"> meeting minutes</w:t>
      </w:r>
    </w:p>
    <w:p w14:paraId="0957A373" w14:textId="40FD1B71" w:rsidR="008760D3" w:rsidRDefault="008760D3" w:rsidP="008760D3">
      <w:pPr>
        <w:pStyle w:val="ListParagraph"/>
        <w:numPr>
          <w:ilvl w:val="0"/>
          <w:numId w:val="1"/>
        </w:numPr>
      </w:pPr>
      <w:r>
        <w:t xml:space="preserve">Approve the vision and mission </w:t>
      </w:r>
    </w:p>
    <w:p w14:paraId="4912824F" w14:textId="78742B4A" w:rsidR="009C285D" w:rsidRDefault="009C285D" w:rsidP="009C285D">
      <w:pPr>
        <w:pStyle w:val="ListParagraph"/>
        <w:numPr>
          <w:ilvl w:val="1"/>
          <w:numId w:val="1"/>
        </w:numPr>
      </w:pPr>
      <w:r>
        <w:t>Language decided upon by the BOD:</w:t>
      </w:r>
    </w:p>
    <w:p w14:paraId="69E7F3B7" w14:textId="77777777" w:rsidR="009C285D" w:rsidRDefault="009C285D" w:rsidP="009C285D">
      <w:pPr>
        <w:pStyle w:val="ListParagraph"/>
        <w:ind w:left="1440"/>
      </w:pPr>
    </w:p>
    <w:p w14:paraId="417815E3" w14:textId="61392FB4" w:rsidR="009C285D" w:rsidRPr="009C285D" w:rsidRDefault="009C285D" w:rsidP="009C285D">
      <w:pPr>
        <w:pStyle w:val="ListParagraph"/>
        <w:ind w:left="1440"/>
      </w:pPr>
      <w:r>
        <w:t xml:space="preserve">Vision: </w:t>
      </w:r>
      <w:r w:rsidRPr="009C285D">
        <w:rPr>
          <w:bCs/>
        </w:rPr>
        <w:t>A</w:t>
      </w:r>
      <w:r w:rsidRPr="009C285D">
        <w:t xml:space="preserve"> dedicated network of clinics, clinicians, and investigators </w:t>
      </w:r>
      <w:r w:rsidRPr="009C285D">
        <w:rPr>
          <w:bCs/>
        </w:rPr>
        <w:t>collaborating</w:t>
      </w:r>
      <w:r w:rsidRPr="009C285D">
        <w:t xml:space="preserve"> to overcome healthcare challenges </w:t>
      </w:r>
      <w:r w:rsidRPr="009C285D">
        <w:rPr>
          <w:bCs/>
        </w:rPr>
        <w:t>in</w:t>
      </w:r>
      <w:r w:rsidRPr="009C285D">
        <w:t xml:space="preserve"> primary care across the Great Plains.</w:t>
      </w:r>
    </w:p>
    <w:p w14:paraId="1BADB50A" w14:textId="3A0A089D" w:rsidR="009C285D" w:rsidRDefault="009C285D" w:rsidP="009C285D">
      <w:pPr>
        <w:pStyle w:val="ListParagraph"/>
        <w:ind w:left="1440"/>
      </w:pPr>
    </w:p>
    <w:p w14:paraId="687A83EC" w14:textId="77777777" w:rsidR="009C285D" w:rsidRPr="009C285D" w:rsidRDefault="009C285D" w:rsidP="009C285D">
      <w:pPr>
        <w:pStyle w:val="ListParagraph"/>
        <w:ind w:left="1440"/>
      </w:pPr>
      <w:r>
        <w:t xml:space="preserve">Mission: </w:t>
      </w:r>
      <w:r w:rsidRPr="009C285D">
        <w:t>The mission of the Great Plains Primary Care Practice-Based Research Network is to engage clinicians, investigators, and patients through research, collaboration, and community involvement to improve the health and quality of life in the Great Plains.</w:t>
      </w:r>
    </w:p>
    <w:p w14:paraId="2BA58715" w14:textId="7B3BA3DB" w:rsidR="009C285D" w:rsidRDefault="009C285D" w:rsidP="009C285D">
      <w:pPr>
        <w:pStyle w:val="ListParagraph"/>
        <w:ind w:left="1440"/>
      </w:pPr>
    </w:p>
    <w:p w14:paraId="0226328C" w14:textId="027D9FD5" w:rsidR="008760D3" w:rsidRDefault="008760D3" w:rsidP="008760D3">
      <w:pPr>
        <w:pStyle w:val="ListParagraph"/>
        <w:numPr>
          <w:ilvl w:val="0"/>
          <w:numId w:val="1"/>
        </w:numPr>
      </w:pPr>
      <w:r>
        <w:t>BOD roles and responsibilities</w:t>
      </w:r>
    </w:p>
    <w:p w14:paraId="28695485" w14:textId="5BB9E9DE" w:rsidR="009C285D" w:rsidRDefault="009C285D" w:rsidP="009C285D">
      <w:pPr>
        <w:pStyle w:val="ListParagraph"/>
        <w:numPr>
          <w:ilvl w:val="1"/>
          <w:numId w:val="1"/>
        </w:numPr>
      </w:pPr>
      <w:r>
        <w:t>See attachment, “</w:t>
      </w:r>
      <w:proofErr w:type="spellStart"/>
      <w:r>
        <w:t>BOD_Roles</w:t>
      </w:r>
      <w:proofErr w:type="spellEnd"/>
      <w:r>
        <w:t xml:space="preserve"> and Responsibilities” for updates</w:t>
      </w:r>
    </w:p>
    <w:p w14:paraId="0E6DC814" w14:textId="064DCEA8" w:rsidR="008760D3" w:rsidRDefault="008760D3" w:rsidP="008760D3">
      <w:pPr>
        <w:pStyle w:val="ListParagraph"/>
        <w:numPr>
          <w:ilvl w:val="0"/>
          <w:numId w:val="1"/>
        </w:numPr>
      </w:pPr>
      <w:r>
        <w:t xml:space="preserve">Update on COVID Vaccination Distribution </w:t>
      </w:r>
    </w:p>
    <w:p w14:paraId="71FDB0CF" w14:textId="3323A6D5" w:rsidR="009C285D" w:rsidRDefault="009C285D" w:rsidP="009C285D">
      <w:pPr>
        <w:pStyle w:val="ListParagraph"/>
        <w:numPr>
          <w:ilvl w:val="1"/>
          <w:numId w:val="1"/>
        </w:numPr>
      </w:pPr>
      <w:r>
        <w:t>Reviewed preliminary results from the PBRN Survey</w:t>
      </w:r>
    </w:p>
    <w:p w14:paraId="79C41A7C" w14:textId="15C3B169" w:rsidR="009C285D" w:rsidRDefault="009C285D" w:rsidP="009C285D">
      <w:pPr>
        <w:pStyle w:val="ListParagraph"/>
        <w:numPr>
          <w:ilvl w:val="1"/>
          <w:numId w:val="1"/>
        </w:numPr>
      </w:pPr>
      <w:r>
        <w:t>Will follow up with sites to increase participation in survey</w:t>
      </w:r>
    </w:p>
    <w:p w14:paraId="24A168FB" w14:textId="77777777" w:rsidR="008760D3" w:rsidRDefault="008760D3" w:rsidP="008760D3">
      <w:pPr>
        <w:pStyle w:val="ListParagraph"/>
        <w:numPr>
          <w:ilvl w:val="0"/>
          <w:numId w:val="1"/>
        </w:numPr>
      </w:pPr>
      <w:r>
        <w:t>Meeting schedule and regularity</w:t>
      </w:r>
    </w:p>
    <w:p w14:paraId="5F453B20" w14:textId="77777777" w:rsidR="008760D3" w:rsidRDefault="008760D3" w:rsidP="008760D3">
      <w:pPr>
        <w:pStyle w:val="ListParagraph"/>
        <w:numPr>
          <w:ilvl w:val="1"/>
          <w:numId w:val="1"/>
        </w:numPr>
      </w:pPr>
      <w:r>
        <w:t>BOD meetings</w:t>
      </w:r>
    </w:p>
    <w:p w14:paraId="7DFA2193" w14:textId="0F79D2F4" w:rsidR="008760D3" w:rsidRDefault="008760D3" w:rsidP="008760D3">
      <w:pPr>
        <w:pStyle w:val="ListParagraph"/>
        <w:numPr>
          <w:ilvl w:val="2"/>
          <w:numId w:val="1"/>
        </w:numPr>
      </w:pPr>
      <w:r>
        <w:t>Location of meeting documents</w:t>
      </w:r>
    </w:p>
    <w:p w14:paraId="4F9E8AE5" w14:textId="04DB7FF2" w:rsidR="009C285D" w:rsidRDefault="009C285D" w:rsidP="009C285D">
      <w:pPr>
        <w:pStyle w:val="ListParagraph"/>
        <w:numPr>
          <w:ilvl w:val="3"/>
          <w:numId w:val="1"/>
        </w:numPr>
      </w:pPr>
      <w:r>
        <w:t>Working to create a password-protected file on the PBRN website</w:t>
      </w:r>
      <w:r w:rsidR="009E7241">
        <w:t xml:space="preserve"> to upload meeting documents</w:t>
      </w:r>
    </w:p>
    <w:p w14:paraId="60CEBC5A" w14:textId="78708AFB" w:rsidR="009C285D" w:rsidRDefault="009C285D" w:rsidP="009C285D">
      <w:pPr>
        <w:pStyle w:val="ListParagraph"/>
        <w:ind w:left="2880"/>
      </w:pPr>
      <w:r>
        <w:t>gpctr.unmc.edu/</w:t>
      </w:r>
      <w:proofErr w:type="spellStart"/>
      <w:r>
        <w:t>ctr</w:t>
      </w:r>
      <w:proofErr w:type="spellEnd"/>
      <w:r>
        <w:t>-resources/</w:t>
      </w:r>
      <w:proofErr w:type="spellStart"/>
      <w:r>
        <w:t>pbrn</w:t>
      </w:r>
      <w:proofErr w:type="spellEnd"/>
      <w:r>
        <w:t xml:space="preserve">/ </w:t>
      </w:r>
    </w:p>
    <w:p w14:paraId="7FE6F444" w14:textId="783F685D" w:rsidR="008760D3" w:rsidRDefault="00C35871" w:rsidP="008760D3">
      <w:pPr>
        <w:pStyle w:val="ListParagraph"/>
        <w:numPr>
          <w:ilvl w:val="0"/>
          <w:numId w:val="1"/>
        </w:numPr>
      </w:pPr>
      <w:r>
        <w:t>Discussion on increasing visi</w:t>
      </w:r>
      <w:r w:rsidR="005C31D6">
        <w:t xml:space="preserve">bility, </w:t>
      </w:r>
      <w:r>
        <w:t>participation</w:t>
      </w:r>
      <w:r w:rsidR="005C31D6">
        <w:t>, and site engagement</w:t>
      </w:r>
    </w:p>
    <w:p w14:paraId="110EE318" w14:textId="40213C75" w:rsidR="00C35871" w:rsidRDefault="005C31D6" w:rsidP="00C35871">
      <w:pPr>
        <w:pStyle w:val="ListParagraph"/>
        <w:numPr>
          <w:ilvl w:val="1"/>
          <w:numId w:val="1"/>
        </w:numPr>
      </w:pPr>
      <w:r>
        <w:t>Nebraska Academy of Family Physicians Annual Meeting-set up booth and engage with clinicians</w:t>
      </w:r>
    </w:p>
    <w:p w14:paraId="56193A68" w14:textId="5EF4CF3A" w:rsidR="005C31D6" w:rsidRDefault="005C31D6" w:rsidP="005C31D6">
      <w:pPr>
        <w:pStyle w:val="ListParagraph"/>
        <w:numPr>
          <w:ilvl w:val="2"/>
          <w:numId w:val="1"/>
        </w:numPr>
      </w:pPr>
      <w:r>
        <w:t>Face-to-face buy-in with rural providers</w:t>
      </w:r>
    </w:p>
    <w:p w14:paraId="569708D1" w14:textId="7488D54F" w:rsidR="005C31D6" w:rsidRDefault="005C31D6" w:rsidP="005C31D6">
      <w:pPr>
        <w:pStyle w:val="ListParagraph"/>
        <w:numPr>
          <w:ilvl w:val="2"/>
          <w:numId w:val="1"/>
        </w:numPr>
      </w:pPr>
      <w:r>
        <w:t>Potentially work with Scientific Affairs Committee to set up a CME session</w:t>
      </w:r>
    </w:p>
    <w:p w14:paraId="20DDACD7" w14:textId="213E2D8E" w:rsidR="005C31D6" w:rsidRDefault="005C31D6" w:rsidP="005C31D6">
      <w:pPr>
        <w:pStyle w:val="ListParagraph"/>
        <w:numPr>
          <w:ilvl w:val="1"/>
          <w:numId w:val="1"/>
        </w:numPr>
      </w:pPr>
      <w:r>
        <w:t>Attend other professional organization meetings</w:t>
      </w:r>
    </w:p>
    <w:p w14:paraId="69667002" w14:textId="591F1098" w:rsidR="00F14C66" w:rsidRDefault="00F14C66" w:rsidP="005C31D6">
      <w:pPr>
        <w:pStyle w:val="ListParagraph"/>
        <w:numPr>
          <w:ilvl w:val="1"/>
          <w:numId w:val="1"/>
        </w:numPr>
      </w:pPr>
      <w:r>
        <w:t>Engage ACOs</w:t>
      </w:r>
    </w:p>
    <w:p w14:paraId="440C3B83" w14:textId="77777777" w:rsidR="00AD6AA5" w:rsidRDefault="00AD6AA5" w:rsidP="00F14C66">
      <w:pPr>
        <w:pStyle w:val="ListParagraph"/>
        <w:numPr>
          <w:ilvl w:val="2"/>
          <w:numId w:val="1"/>
        </w:numPr>
      </w:pPr>
      <w:proofErr w:type="spellStart"/>
      <w:r>
        <w:t>Alegent</w:t>
      </w:r>
      <w:proofErr w:type="spellEnd"/>
      <w:r>
        <w:t xml:space="preserve"> Health Partners</w:t>
      </w:r>
    </w:p>
    <w:p w14:paraId="70E6CDA5" w14:textId="77777777" w:rsidR="00AD6AA5" w:rsidRDefault="00AD6AA5" w:rsidP="00F14C66">
      <w:pPr>
        <w:pStyle w:val="ListParagraph"/>
        <w:numPr>
          <w:ilvl w:val="2"/>
          <w:numId w:val="1"/>
        </w:numPr>
      </w:pPr>
      <w:r>
        <w:t>Bryan Health Connect</w:t>
      </w:r>
    </w:p>
    <w:p w14:paraId="6261CBC9" w14:textId="34C509E3" w:rsidR="00AD6AA5" w:rsidRDefault="00AD6AA5" w:rsidP="00F14C66">
      <w:pPr>
        <w:pStyle w:val="ListParagraph"/>
        <w:numPr>
          <w:ilvl w:val="2"/>
          <w:numId w:val="1"/>
        </w:numPr>
      </w:pPr>
      <w:r>
        <w:t>Caravan Health</w:t>
      </w:r>
    </w:p>
    <w:p w14:paraId="37FD8AF9" w14:textId="2A839CA8" w:rsidR="00AD6AA5" w:rsidRDefault="00AD6AA5" w:rsidP="00F14C66">
      <w:pPr>
        <w:pStyle w:val="ListParagraph"/>
        <w:numPr>
          <w:ilvl w:val="2"/>
          <w:numId w:val="1"/>
        </w:numPr>
      </w:pPr>
      <w:r>
        <w:t>Midwest Health Partners</w:t>
      </w:r>
    </w:p>
    <w:p w14:paraId="513AA41B" w14:textId="77777777" w:rsidR="00AD6AA5" w:rsidRDefault="00AD6AA5" w:rsidP="00F14C66">
      <w:pPr>
        <w:pStyle w:val="ListParagraph"/>
        <w:numPr>
          <w:ilvl w:val="2"/>
          <w:numId w:val="1"/>
        </w:numPr>
      </w:pPr>
      <w:r>
        <w:t>Nebraska Health Network</w:t>
      </w:r>
    </w:p>
    <w:p w14:paraId="22ABE445" w14:textId="77777777" w:rsidR="00AD6AA5" w:rsidRDefault="00AD6AA5" w:rsidP="00F14C66">
      <w:pPr>
        <w:pStyle w:val="ListParagraph"/>
        <w:numPr>
          <w:ilvl w:val="2"/>
          <w:numId w:val="1"/>
        </w:numPr>
      </w:pPr>
      <w:r>
        <w:t>NPG Health Collaborative</w:t>
      </w:r>
    </w:p>
    <w:p w14:paraId="3D849423" w14:textId="77777777" w:rsidR="00AD6AA5" w:rsidRDefault="00AD6AA5" w:rsidP="00F14C66">
      <w:pPr>
        <w:pStyle w:val="ListParagraph"/>
        <w:numPr>
          <w:ilvl w:val="2"/>
          <w:numId w:val="1"/>
        </w:numPr>
      </w:pPr>
      <w:r>
        <w:lastRenderedPageBreak/>
        <w:t>One Health Nebraska</w:t>
      </w:r>
    </w:p>
    <w:p w14:paraId="17CC8A03" w14:textId="1A049994" w:rsidR="00F14C66" w:rsidRDefault="00F14C66" w:rsidP="00F14C66">
      <w:pPr>
        <w:pStyle w:val="ListParagraph"/>
        <w:numPr>
          <w:ilvl w:val="2"/>
          <w:numId w:val="1"/>
        </w:numPr>
      </w:pPr>
      <w:r>
        <w:t>SERPA</w:t>
      </w:r>
    </w:p>
    <w:p w14:paraId="6AB735D6" w14:textId="252BA4E4" w:rsidR="00AD6AA5" w:rsidRDefault="00AD6AA5" w:rsidP="00AD6AA5">
      <w:pPr>
        <w:pStyle w:val="ListParagraph"/>
        <w:numPr>
          <w:ilvl w:val="2"/>
          <w:numId w:val="1"/>
        </w:numPr>
      </w:pPr>
      <w:r>
        <w:t xml:space="preserve">Think </w:t>
      </w:r>
    </w:p>
    <w:p w14:paraId="0CCE4C89" w14:textId="38065263" w:rsidR="00AD6AA5" w:rsidRDefault="00AD6AA5" w:rsidP="00AD6AA5">
      <w:pPr>
        <w:pStyle w:val="ListParagraph"/>
        <w:numPr>
          <w:ilvl w:val="2"/>
          <w:numId w:val="1"/>
        </w:numPr>
      </w:pPr>
      <w:r>
        <w:t>TPN Health Partners</w:t>
      </w:r>
    </w:p>
    <w:p w14:paraId="0EA58AEA" w14:textId="77777777" w:rsidR="00AD6AA5" w:rsidRDefault="00AD6AA5" w:rsidP="00AD6AA5">
      <w:pPr>
        <w:pStyle w:val="ListParagraph"/>
        <w:ind w:left="1440"/>
      </w:pPr>
    </w:p>
    <w:p w14:paraId="4FE7FC51" w14:textId="420AFA70" w:rsidR="00090B2C" w:rsidRDefault="00AD6AA5" w:rsidP="00AD6AA5">
      <w:pPr>
        <w:pStyle w:val="ListParagraph"/>
        <w:ind w:left="1440"/>
      </w:pPr>
      <w:r>
        <w:t xml:space="preserve">Connect with </w:t>
      </w:r>
      <w:r w:rsidR="00090B2C">
        <w:t xml:space="preserve">Dr. Bob </w:t>
      </w:r>
      <w:proofErr w:type="spellStart"/>
      <w:r w:rsidR="00090B2C">
        <w:t>Rauner</w:t>
      </w:r>
      <w:proofErr w:type="spellEnd"/>
      <w:r w:rsidR="00090B2C">
        <w:t xml:space="preserve">: healthylincoln.org </w:t>
      </w:r>
    </w:p>
    <w:p w14:paraId="1822B7B8" w14:textId="5F251C71" w:rsidR="009C285D" w:rsidRDefault="009C285D" w:rsidP="009C285D"/>
    <w:p w14:paraId="2DC0F4F7" w14:textId="7C0CD4E3" w:rsidR="009C285D" w:rsidRDefault="009C285D" w:rsidP="009C285D">
      <w:r>
        <w:t>Next meeting: March 9</w:t>
      </w:r>
      <w:r w:rsidRPr="009C285D">
        <w:rPr>
          <w:vertAlign w:val="superscript"/>
        </w:rPr>
        <w:t>th</w:t>
      </w:r>
      <w:r>
        <w:t>, 2021 at 12:00 PM</w:t>
      </w:r>
    </w:p>
    <w:p w14:paraId="134FFF61" w14:textId="77777777" w:rsidR="009C285D" w:rsidRDefault="009C285D" w:rsidP="009C285D"/>
    <w:p w14:paraId="519C8C74" w14:textId="77777777" w:rsidR="009C285D" w:rsidRPr="009C285D" w:rsidRDefault="009C285D" w:rsidP="009C285D">
      <w:pPr>
        <w:rPr>
          <w:rFonts w:ascii="Calibri" w:eastAsia="Times New Roman" w:hAnsi="Calibri" w:cs="Calibri"/>
          <w:sz w:val="22"/>
          <w:szCs w:val="22"/>
        </w:rPr>
      </w:pPr>
      <w:r w:rsidRPr="009C285D">
        <w:rPr>
          <w:rFonts w:ascii="Calibri" w:eastAsia="Times New Roman" w:hAnsi="Calibri" w:cs="Calibri"/>
          <w:sz w:val="22"/>
          <w:szCs w:val="22"/>
        </w:rPr>
        <w:t>Join Zoom Meeting</w:t>
      </w:r>
    </w:p>
    <w:p w14:paraId="2BA21746" w14:textId="77777777" w:rsidR="003B7B7B" w:rsidRDefault="003B7B7B" w:rsidP="009C285D">
      <w:pPr>
        <w:rPr>
          <w:rFonts w:ascii="Calibri" w:eastAsia="Times New Roman" w:hAnsi="Calibri" w:cs="Calibri"/>
          <w:sz w:val="22"/>
          <w:szCs w:val="22"/>
        </w:rPr>
      </w:pPr>
    </w:p>
    <w:p w14:paraId="7DC523BD" w14:textId="00B1449E" w:rsidR="009C285D" w:rsidRPr="009C285D" w:rsidRDefault="00115551" w:rsidP="009C285D">
      <w:pPr>
        <w:rPr>
          <w:rFonts w:ascii="Calibri" w:eastAsia="Times New Roman" w:hAnsi="Calibri" w:cs="Calibri"/>
          <w:sz w:val="22"/>
          <w:szCs w:val="22"/>
        </w:rPr>
      </w:pPr>
      <w:hyperlink r:id="rId5" w:history="1">
        <w:r w:rsidR="009C285D" w:rsidRPr="009C285D">
          <w:rPr>
            <w:rFonts w:ascii="Calibri" w:eastAsia="Times New Roman" w:hAnsi="Calibri" w:cs="Calibri"/>
            <w:color w:val="0563C1"/>
            <w:sz w:val="22"/>
            <w:szCs w:val="22"/>
            <w:u w:val="single"/>
          </w:rPr>
          <w:t>https://unmc.zoom.us/j/7350312307?pwd=ZElldGpleUMybXVlTXVwY3ZnWlcvUT09</w:t>
        </w:r>
      </w:hyperlink>
    </w:p>
    <w:p w14:paraId="7D6D98C0" w14:textId="77777777" w:rsidR="003B7B7B" w:rsidRDefault="003B7B7B" w:rsidP="009C285D">
      <w:pPr>
        <w:rPr>
          <w:rFonts w:ascii="Calibri" w:eastAsia="Times New Roman" w:hAnsi="Calibri" w:cs="Calibri"/>
          <w:sz w:val="22"/>
          <w:szCs w:val="22"/>
        </w:rPr>
      </w:pPr>
    </w:p>
    <w:p w14:paraId="04BCA0DC" w14:textId="0463A2EA" w:rsidR="009C285D" w:rsidRPr="009C285D" w:rsidRDefault="009C285D" w:rsidP="009C285D">
      <w:pPr>
        <w:rPr>
          <w:rFonts w:ascii="Calibri" w:eastAsia="Times New Roman" w:hAnsi="Calibri" w:cs="Calibri"/>
          <w:sz w:val="22"/>
          <w:szCs w:val="22"/>
        </w:rPr>
      </w:pPr>
      <w:r w:rsidRPr="009C285D">
        <w:rPr>
          <w:rFonts w:ascii="Calibri" w:eastAsia="Times New Roman" w:hAnsi="Calibri" w:cs="Calibri"/>
          <w:sz w:val="22"/>
          <w:szCs w:val="22"/>
        </w:rPr>
        <w:t>Meeting ID: 735 031 2307</w:t>
      </w:r>
    </w:p>
    <w:p w14:paraId="43660009" w14:textId="2E6CE739" w:rsidR="009C285D" w:rsidRPr="005C31D6" w:rsidRDefault="009C285D" w:rsidP="009C285D">
      <w:pPr>
        <w:rPr>
          <w:rFonts w:ascii="Calibri" w:eastAsia="Times New Roman" w:hAnsi="Calibri" w:cs="Calibri"/>
          <w:sz w:val="22"/>
          <w:szCs w:val="22"/>
        </w:rPr>
      </w:pPr>
      <w:r w:rsidRPr="009C285D">
        <w:rPr>
          <w:rFonts w:ascii="Calibri" w:eastAsia="Times New Roman" w:hAnsi="Calibri" w:cs="Calibri"/>
          <w:sz w:val="22"/>
          <w:szCs w:val="22"/>
        </w:rPr>
        <w:t>Passcode: 1JMTR9</w:t>
      </w:r>
    </w:p>
    <w:sectPr w:rsidR="009C285D" w:rsidRPr="005C31D6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151F60"/>
    <w:multiLevelType w:val="hybridMultilevel"/>
    <w:tmpl w:val="D3529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rgUA7mQY/CwAAAA="/>
  </w:docVars>
  <w:rsids>
    <w:rsidRoot w:val="00AF2B25"/>
    <w:rsid w:val="00013E56"/>
    <w:rsid w:val="00090B2C"/>
    <w:rsid w:val="000B1864"/>
    <w:rsid w:val="000D28B6"/>
    <w:rsid w:val="00115551"/>
    <w:rsid w:val="00135912"/>
    <w:rsid w:val="001B56DC"/>
    <w:rsid w:val="001C5F67"/>
    <w:rsid w:val="00235518"/>
    <w:rsid w:val="0032053E"/>
    <w:rsid w:val="00331AB1"/>
    <w:rsid w:val="00352EE7"/>
    <w:rsid w:val="00390721"/>
    <w:rsid w:val="003A38F6"/>
    <w:rsid w:val="003B7B7B"/>
    <w:rsid w:val="005C31D6"/>
    <w:rsid w:val="007A38A6"/>
    <w:rsid w:val="008729A8"/>
    <w:rsid w:val="008760D3"/>
    <w:rsid w:val="008E43F8"/>
    <w:rsid w:val="009C285D"/>
    <w:rsid w:val="009E7241"/>
    <w:rsid w:val="00AB2BC9"/>
    <w:rsid w:val="00AD6AA5"/>
    <w:rsid w:val="00AF2B25"/>
    <w:rsid w:val="00B23B1C"/>
    <w:rsid w:val="00B31D27"/>
    <w:rsid w:val="00B86E81"/>
    <w:rsid w:val="00BE1517"/>
    <w:rsid w:val="00C35871"/>
    <w:rsid w:val="00E57DC3"/>
    <w:rsid w:val="00ED1AD8"/>
    <w:rsid w:val="00F0694B"/>
    <w:rsid w:val="00F14C66"/>
    <w:rsid w:val="00F74735"/>
    <w:rsid w:val="00FD47D6"/>
    <w:rsid w:val="00FF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285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9C285D"/>
    <w:rPr>
      <w:rFonts w:cs="Times New Roman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nmc.zoom.us/j/7350312307?pwd=ZElldGpleUMybXVlTXVwY3ZnWlcvUT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29</cp:revision>
  <dcterms:created xsi:type="dcterms:W3CDTF">2020-12-16T17:59:00Z</dcterms:created>
  <dcterms:modified xsi:type="dcterms:W3CDTF">2021-02-16T03:01:00Z</dcterms:modified>
</cp:coreProperties>
</file>